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816D7" w14:textId="77777777" w:rsidR="002C25F2" w:rsidRPr="00225EBA" w:rsidRDefault="002C25F2" w:rsidP="002C25F2">
      <w:pPr>
        <w:spacing w:line="276" w:lineRule="auto"/>
        <w:jc w:val="center"/>
        <w:rPr>
          <w:rFonts w:ascii="Arial" w:hAnsi="Arial" w:cs="Arial"/>
          <w:b/>
          <w:i/>
        </w:rPr>
      </w:pPr>
      <w:r w:rsidRPr="00225EBA">
        <w:rPr>
          <w:rFonts w:ascii="Arial" w:hAnsi="Arial" w:cs="Arial"/>
          <w:b/>
          <w:i/>
        </w:rPr>
        <w:t>Obrazec 2 – PODATKI O PROJEKTU</w:t>
      </w:r>
    </w:p>
    <w:p w14:paraId="2A412513" w14:textId="77777777" w:rsidR="002C25F2" w:rsidRPr="006F21BE" w:rsidRDefault="002C25F2" w:rsidP="002C25F2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IZVAJALEC:</w:t>
      </w:r>
      <w:r w:rsidRPr="006F21BE">
        <w:rPr>
          <w:rFonts w:ascii="Arial" w:hAnsi="Arial" w:cs="Arial"/>
          <w:bCs/>
          <w:sz w:val="22"/>
          <w:szCs w:val="22"/>
        </w:rPr>
        <w:t xml:space="preserve"> </w:t>
      </w:r>
      <w:r w:rsidRPr="006F21BE">
        <w:rPr>
          <w:rFonts w:ascii="Arial" w:hAnsi="Arial" w:cs="Arial"/>
          <w:bCs/>
          <w:sz w:val="22"/>
          <w:szCs w:val="22"/>
        </w:rPr>
        <w:tab/>
        <w:t>_____________________________________________________________</w:t>
      </w:r>
      <w:r>
        <w:rPr>
          <w:rFonts w:ascii="Arial" w:hAnsi="Arial" w:cs="Arial"/>
          <w:bCs/>
          <w:sz w:val="22"/>
          <w:szCs w:val="22"/>
        </w:rPr>
        <w:t>___</w:t>
      </w:r>
    </w:p>
    <w:p w14:paraId="20382431" w14:textId="77777777" w:rsidR="002C25F2" w:rsidRPr="006F21BE" w:rsidRDefault="002C25F2" w:rsidP="002C25F2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NAZIV PROJEKTA:</w:t>
      </w:r>
      <w:r w:rsidRPr="006F21BE">
        <w:rPr>
          <w:rFonts w:ascii="Arial" w:hAnsi="Arial" w:cs="Arial"/>
          <w:bCs/>
          <w:sz w:val="22"/>
          <w:szCs w:val="22"/>
        </w:rPr>
        <w:t xml:space="preserve">     _____________________________</w:t>
      </w:r>
      <w:r>
        <w:rPr>
          <w:rFonts w:ascii="Arial" w:hAnsi="Arial" w:cs="Arial"/>
          <w:bCs/>
          <w:sz w:val="22"/>
          <w:szCs w:val="22"/>
        </w:rPr>
        <w:t>____________________________</w:t>
      </w:r>
    </w:p>
    <w:p w14:paraId="24D140EC" w14:textId="77777777" w:rsidR="002C25F2" w:rsidRPr="006A23D6" w:rsidRDefault="002C25F2" w:rsidP="002C25F2">
      <w:pPr>
        <w:numPr>
          <w:ilvl w:val="0"/>
          <w:numId w:val="13"/>
        </w:numPr>
        <w:spacing w:before="240"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9420EC">
        <w:rPr>
          <w:rFonts w:ascii="Arial" w:hAnsi="Arial" w:cs="Arial"/>
          <w:b/>
          <w:bCs/>
          <w:sz w:val="22"/>
          <w:szCs w:val="22"/>
        </w:rPr>
        <w:t>VSEBINA PROJEKTA</w:t>
      </w:r>
      <w:r w:rsidRPr="009420EC">
        <w:rPr>
          <w:rFonts w:ascii="Arial" w:hAnsi="Arial" w:cs="Arial"/>
          <w:bCs/>
          <w:sz w:val="22"/>
          <w:szCs w:val="22"/>
        </w:rPr>
        <w:t xml:space="preserve"> </w:t>
      </w:r>
      <w:r w:rsidRPr="009420EC">
        <w:rPr>
          <w:rFonts w:ascii="Arial" w:hAnsi="Arial" w:cs="Arial"/>
          <w:bCs/>
          <w:i/>
          <w:sz w:val="22"/>
          <w:szCs w:val="22"/>
        </w:rPr>
        <w:t>(</w:t>
      </w:r>
      <w:r>
        <w:rPr>
          <w:rFonts w:ascii="Arial" w:hAnsi="Arial" w:cs="Arial"/>
          <w:bCs/>
          <w:i/>
          <w:sz w:val="22"/>
          <w:szCs w:val="22"/>
        </w:rPr>
        <w:t xml:space="preserve">navedite na katera področja mladinskega dela se navezuje </w:t>
      </w:r>
      <w:r w:rsidRPr="009420EC">
        <w:rPr>
          <w:rFonts w:ascii="Arial" w:hAnsi="Arial" w:cs="Arial"/>
          <w:bCs/>
          <w:i/>
          <w:sz w:val="22"/>
          <w:szCs w:val="22"/>
        </w:rPr>
        <w:t>projekt</w:t>
      </w:r>
      <w:r>
        <w:rPr>
          <w:rFonts w:ascii="Arial" w:hAnsi="Arial" w:cs="Arial"/>
          <w:bCs/>
          <w:i/>
          <w:sz w:val="22"/>
          <w:szCs w:val="22"/>
        </w:rPr>
        <w:t>)</w:t>
      </w:r>
    </w:p>
    <w:p w14:paraId="0AB45E67" w14:textId="77777777" w:rsidR="002C25F2" w:rsidRPr="006F21BE" w:rsidRDefault="002C25F2" w:rsidP="002C25F2">
      <w:pPr>
        <w:pBdr>
          <w:top w:val="single" w:sz="4" w:space="1" w:color="auto"/>
          <w:left w:val="single" w:sz="4" w:space="24" w:color="auto"/>
          <w:bottom w:val="single" w:sz="4" w:space="1" w:color="auto"/>
          <w:right w:val="single" w:sz="4" w:space="4" w:color="auto"/>
        </w:pBdr>
        <w:spacing w:line="276" w:lineRule="auto"/>
        <w:ind w:left="357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   </w:t>
      </w:r>
      <w:r>
        <w:rPr>
          <w:rFonts w:ascii="Arial" w:hAnsi="Arial" w:cs="Arial"/>
          <w:sz w:val="22"/>
          <w:szCs w:val="22"/>
        </w:rPr>
        <w:t>Glej 2.točko - Predmet javnega razpisa</w:t>
      </w:r>
    </w:p>
    <w:p w14:paraId="44963F87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30FFB07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80D98">
        <w:rPr>
          <w:rFonts w:ascii="Arial" w:hAnsi="Arial" w:cs="Arial"/>
          <w:b/>
          <w:sz w:val="22"/>
          <w:szCs w:val="22"/>
        </w:rPr>
        <w:t>A – Kratka predstavitev projekta</w:t>
      </w:r>
      <w:r>
        <w:rPr>
          <w:rFonts w:ascii="Arial" w:hAnsi="Arial" w:cs="Arial"/>
          <w:sz w:val="22"/>
          <w:szCs w:val="22"/>
        </w:rPr>
        <w:t xml:space="preserve"> </w:t>
      </w:r>
      <w:r w:rsidRPr="006A23D6">
        <w:rPr>
          <w:rFonts w:ascii="Arial" w:hAnsi="Arial" w:cs="Arial"/>
          <w:bCs/>
          <w:sz w:val="22"/>
          <w:szCs w:val="22"/>
        </w:rPr>
        <w:t xml:space="preserve">z </w:t>
      </w:r>
      <w:r>
        <w:rPr>
          <w:rFonts w:ascii="Arial" w:hAnsi="Arial" w:cs="Arial"/>
          <w:bCs/>
          <w:sz w:val="22"/>
          <w:szCs w:val="22"/>
        </w:rPr>
        <w:t xml:space="preserve">natančno </w:t>
      </w:r>
      <w:r w:rsidRPr="006A23D6">
        <w:rPr>
          <w:rFonts w:ascii="Arial" w:hAnsi="Arial" w:cs="Arial"/>
          <w:bCs/>
          <w:sz w:val="22"/>
          <w:szCs w:val="22"/>
        </w:rPr>
        <w:t>opredelitvijo doseganja</w:t>
      </w:r>
      <w:r w:rsidRPr="00D80D98">
        <w:rPr>
          <w:rFonts w:ascii="Arial" w:hAnsi="Arial" w:cs="Arial"/>
          <w:b/>
          <w:sz w:val="22"/>
          <w:szCs w:val="22"/>
        </w:rPr>
        <w:t xml:space="preserve"> zgoraj </w:t>
      </w:r>
      <w:r>
        <w:rPr>
          <w:rFonts w:ascii="Arial" w:hAnsi="Arial" w:cs="Arial"/>
          <w:b/>
          <w:sz w:val="22"/>
          <w:szCs w:val="22"/>
        </w:rPr>
        <w:t>navedenih področij</w:t>
      </w:r>
    </w:p>
    <w:p w14:paraId="271E2558" w14:textId="77777777" w:rsidR="002C25F2" w:rsidRPr="00F837C6" w:rsidRDefault="002C25F2" w:rsidP="002C25F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i/>
          <w:iCs/>
          <w:sz w:val="22"/>
          <w:szCs w:val="22"/>
        </w:rPr>
      </w:pPr>
      <w:r w:rsidRPr="00F837C6">
        <w:rPr>
          <w:rFonts w:ascii="Arial" w:hAnsi="Arial" w:cs="Arial"/>
          <w:i/>
          <w:iCs/>
          <w:sz w:val="22"/>
          <w:szCs w:val="22"/>
        </w:rPr>
        <w:t xml:space="preserve">Npr. projekt se izvaja s področja Avtonomije mladih, ker mladi udeleženci v okviru tabora samostojno pripravljajo vsebine, jih v okviru delavnic razvijajo in prevzemajo odgovornost za izvedbo.  </w:t>
      </w:r>
    </w:p>
    <w:p w14:paraId="4A8B66BA" w14:textId="77777777" w:rsidR="002C25F2" w:rsidRDefault="002C25F2" w:rsidP="002C25F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0F0CB87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0BCF1B5" w14:textId="77777777" w:rsidR="002C25F2" w:rsidRPr="00D80D98" w:rsidRDefault="002C25F2" w:rsidP="002C25F2">
      <w:pPr>
        <w:pStyle w:val="Telobesedila2"/>
        <w:spacing w:after="0" w:line="276" w:lineRule="auto"/>
        <w:rPr>
          <w:rFonts w:ascii="Arial" w:hAnsi="Arial" w:cs="Arial"/>
          <w:b/>
          <w:bCs/>
          <w:sz w:val="22"/>
          <w:szCs w:val="22"/>
        </w:rPr>
      </w:pPr>
      <w:r w:rsidRPr="00D80D98">
        <w:rPr>
          <w:rFonts w:ascii="Arial" w:hAnsi="Arial" w:cs="Arial"/>
          <w:b/>
          <w:bCs/>
          <w:sz w:val="22"/>
          <w:szCs w:val="22"/>
        </w:rPr>
        <w:t>B –</w:t>
      </w:r>
      <w:r>
        <w:rPr>
          <w:rFonts w:ascii="Arial" w:hAnsi="Arial" w:cs="Arial"/>
          <w:b/>
          <w:bCs/>
          <w:sz w:val="22"/>
          <w:szCs w:val="22"/>
        </w:rPr>
        <w:t xml:space="preserve"> A</w:t>
      </w:r>
      <w:r w:rsidRPr="00D80D98">
        <w:rPr>
          <w:rFonts w:ascii="Arial" w:hAnsi="Arial" w:cs="Arial"/>
          <w:b/>
          <w:bCs/>
          <w:sz w:val="22"/>
          <w:szCs w:val="22"/>
        </w:rPr>
        <w:t>ktivnosti</w:t>
      </w:r>
      <w:r>
        <w:rPr>
          <w:rFonts w:ascii="Arial" w:hAnsi="Arial" w:cs="Arial"/>
          <w:b/>
          <w:bCs/>
          <w:sz w:val="22"/>
          <w:szCs w:val="22"/>
        </w:rPr>
        <w:t xml:space="preserve"> projekta</w:t>
      </w:r>
    </w:p>
    <w:p w14:paraId="3B91634D" w14:textId="77777777" w:rsidR="002C25F2" w:rsidRPr="006F21BE" w:rsidRDefault="002C25F2" w:rsidP="002C25F2">
      <w:pPr>
        <w:pStyle w:val="Telobesedila2"/>
        <w:spacing w:after="0" w:line="276" w:lineRule="auto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>(Zapiši</w:t>
      </w:r>
      <w:r w:rsidRPr="006F21BE">
        <w:rPr>
          <w:rFonts w:ascii="Arial" w:hAnsi="Arial" w:cs="Arial"/>
          <w:i/>
          <w:iCs/>
          <w:sz w:val="22"/>
          <w:szCs w:val="22"/>
        </w:rPr>
        <w:t xml:space="preserve"> aktivnost</w:t>
      </w:r>
      <w:r>
        <w:rPr>
          <w:rFonts w:ascii="Arial" w:hAnsi="Arial" w:cs="Arial"/>
          <w:i/>
          <w:iCs/>
          <w:sz w:val="22"/>
          <w:szCs w:val="22"/>
        </w:rPr>
        <w:t xml:space="preserve"> projekta</w:t>
      </w:r>
      <w:r w:rsidRPr="006F21BE">
        <w:rPr>
          <w:rFonts w:ascii="Arial" w:hAnsi="Arial" w:cs="Arial"/>
          <w:i/>
          <w:iCs/>
          <w:sz w:val="22"/>
          <w:szCs w:val="22"/>
        </w:rPr>
        <w:t xml:space="preserve">, ki bodo pripeljale do zastavljenih </w:t>
      </w:r>
      <w:r>
        <w:rPr>
          <w:rFonts w:ascii="Arial" w:hAnsi="Arial" w:cs="Arial"/>
          <w:i/>
          <w:iCs/>
          <w:sz w:val="22"/>
          <w:szCs w:val="22"/>
        </w:rPr>
        <w:t>ciljev</w:t>
      </w:r>
      <w:r w:rsidRPr="006F21BE">
        <w:rPr>
          <w:rFonts w:ascii="Arial" w:hAnsi="Arial" w:cs="Arial"/>
          <w:i/>
          <w:iCs/>
          <w:sz w:val="22"/>
          <w:szCs w:val="22"/>
        </w:rPr>
        <w:t xml:space="preserve">, opredeli obdobje izvajanja in določi nosilca aktivnosti bodisi znotraj projektne skupine ali pa partnersko organizacijo) </w:t>
      </w:r>
    </w:p>
    <w:p w14:paraId="539B63CD" w14:textId="77777777" w:rsidR="002C25F2" w:rsidRPr="006F21BE" w:rsidRDefault="002C25F2" w:rsidP="002C25F2">
      <w:pPr>
        <w:pStyle w:val="Telobesedila2"/>
        <w:spacing w:after="0" w:line="276" w:lineRule="auto"/>
        <w:rPr>
          <w:rFonts w:ascii="Arial" w:hAnsi="Arial" w:cs="Arial"/>
          <w:i/>
          <w:i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2"/>
        <w:gridCol w:w="3127"/>
        <w:gridCol w:w="3135"/>
      </w:tblGrid>
      <w:tr w:rsidR="002C25F2" w:rsidRPr="006F21BE" w14:paraId="411816CA" w14:textId="77777777" w:rsidTr="00E8635B">
        <w:tc>
          <w:tcPr>
            <w:tcW w:w="3259" w:type="dxa"/>
            <w:shd w:val="clear" w:color="auto" w:fill="E2EFD9"/>
          </w:tcPr>
          <w:p w14:paraId="0B509FB8" w14:textId="77777777" w:rsidR="002C25F2" w:rsidRPr="00A414F7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A414F7">
              <w:rPr>
                <w:rFonts w:ascii="Arial" w:hAnsi="Arial" w:cs="Arial"/>
                <w:bCs/>
                <w:sz w:val="22"/>
                <w:szCs w:val="22"/>
              </w:rPr>
              <w:t>Aktivnost</w:t>
            </w:r>
          </w:p>
        </w:tc>
        <w:tc>
          <w:tcPr>
            <w:tcW w:w="3259" w:type="dxa"/>
            <w:shd w:val="clear" w:color="auto" w:fill="E2EFD9"/>
          </w:tcPr>
          <w:p w14:paraId="2F0C0D11" w14:textId="77777777" w:rsidR="002C25F2" w:rsidRPr="00A414F7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A414F7">
              <w:rPr>
                <w:rFonts w:ascii="Arial" w:hAnsi="Arial" w:cs="Arial"/>
                <w:bCs/>
                <w:sz w:val="22"/>
                <w:szCs w:val="22"/>
              </w:rPr>
              <w:t>Kraj/čas izvedbe</w:t>
            </w:r>
          </w:p>
        </w:tc>
        <w:tc>
          <w:tcPr>
            <w:tcW w:w="3260" w:type="dxa"/>
            <w:shd w:val="clear" w:color="auto" w:fill="E2EFD9"/>
          </w:tcPr>
          <w:p w14:paraId="7C5E19FE" w14:textId="77777777" w:rsidR="002C25F2" w:rsidRPr="00A414F7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A414F7">
              <w:rPr>
                <w:rFonts w:ascii="Arial" w:hAnsi="Arial" w:cs="Arial"/>
                <w:bCs/>
                <w:sz w:val="22"/>
                <w:szCs w:val="22"/>
              </w:rPr>
              <w:t>Nosilec aktivnosti</w:t>
            </w:r>
          </w:p>
        </w:tc>
      </w:tr>
      <w:tr w:rsidR="002C25F2" w:rsidRPr="006F21BE" w14:paraId="677DDCA8" w14:textId="77777777" w:rsidTr="00E8635B">
        <w:tc>
          <w:tcPr>
            <w:tcW w:w="3259" w:type="dxa"/>
          </w:tcPr>
          <w:p w14:paraId="542F246A" w14:textId="77777777" w:rsidR="002C25F2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F94D8F7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59" w:type="dxa"/>
          </w:tcPr>
          <w:p w14:paraId="7C544921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</w:tcPr>
          <w:p w14:paraId="4886692E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6F21BE" w14:paraId="12191F26" w14:textId="77777777" w:rsidTr="00E8635B">
        <w:tc>
          <w:tcPr>
            <w:tcW w:w="3259" w:type="dxa"/>
          </w:tcPr>
          <w:p w14:paraId="6286F5CA" w14:textId="77777777" w:rsidR="002C25F2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E9041A3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59" w:type="dxa"/>
          </w:tcPr>
          <w:p w14:paraId="2F3302B3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</w:tcPr>
          <w:p w14:paraId="52FB69DD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6F21BE" w14:paraId="1E887A1B" w14:textId="77777777" w:rsidTr="00E8635B">
        <w:tc>
          <w:tcPr>
            <w:tcW w:w="3259" w:type="dxa"/>
          </w:tcPr>
          <w:p w14:paraId="68CCC2CE" w14:textId="77777777" w:rsidR="002C25F2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25A360D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59" w:type="dxa"/>
          </w:tcPr>
          <w:p w14:paraId="29D842B4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</w:tcPr>
          <w:p w14:paraId="6883ACC9" w14:textId="77777777" w:rsidR="002C25F2" w:rsidRPr="006F21BE" w:rsidRDefault="002C25F2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C1248A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0A3ADF5" w14:textId="77777777" w:rsidR="002C25F2" w:rsidRDefault="002C25F2" w:rsidP="002C25F2">
      <w:pPr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420EC">
        <w:rPr>
          <w:rFonts w:ascii="Arial" w:hAnsi="Arial" w:cs="Arial"/>
          <w:b/>
          <w:sz w:val="22"/>
          <w:szCs w:val="22"/>
        </w:rPr>
        <w:t>PREDMET SOFINANCIRANJA</w:t>
      </w:r>
      <w:r w:rsidRPr="006F21BE">
        <w:rPr>
          <w:rFonts w:ascii="Arial" w:hAnsi="Arial" w:cs="Arial"/>
          <w:sz w:val="22"/>
          <w:szCs w:val="22"/>
        </w:rPr>
        <w:t xml:space="preserve"> </w:t>
      </w:r>
      <w:r w:rsidRPr="006F21BE">
        <w:rPr>
          <w:rFonts w:ascii="Arial" w:hAnsi="Arial" w:cs="Arial"/>
          <w:i/>
          <w:sz w:val="22"/>
          <w:szCs w:val="22"/>
        </w:rPr>
        <w:t>(obkrožite kdo izvaja projekt in za koga)</w:t>
      </w:r>
      <w:r w:rsidRPr="006F21BE">
        <w:rPr>
          <w:rFonts w:ascii="Arial" w:hAnsi="Arial" w:cs="Arial"/>
          <w:sz w:val="22"/>
          <w:szCs w:val="22"/>
        </w:rPr>
        <w:t xml:space="preserve"> </w:t>
      </w:r>
    </w:p>
    <w:p w14:paraId="1255522B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3"/>
        <w:gridCol w:w="4693"/>
      </w:tblGrid>
      <w:tr w:rsidR="002C25F2" w:rsidRPr="009E6B46" w14:paraId="6905656D" w14:textId="77777777" w:rsidTr="00E8635B">
        <w:tc>
          <w:tcPr>
            <w:tcW w:w="4820" w:type="dxa"/>
            <w:shd w:val="clear" w:color="auto" w:fill="E2EFD9"/>
          </w:tcPr>
          <w:p w14:paraId="6E3DFE01" w14:textId="77777777" w:rsidR="002C25F2" w:rsidRPr="009420EC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Prijavitelj</w:t>
            </w:r>
          </w:p>
          <w:p w14:paraId="5B466A04" w14:textId="77777777" w:rsidR="002C25F2" w:rsidRPr="0096494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942">
              <w:rPr>
                <w:rFonts w:ascii="Arial" w:hAnsi="Arial" w:cs="Arial"/>
                <w:i/>
                <w:sz w:val="20"/>
                <w:szCs w:val="20"/>
              </w:rPr>
              <w:t>(kdo oblikuje, prijavlja, izvaja in evalvira projekt)</w:t>
            </w:r>
          </w:p>
        </w:tc>
        <w:tc>
          <w:tcPr>
            <w:tcW w:w="4926" w:type="dxa"/>
            <w:shd w:val="clear" w:color="auto" w:fill="E2EFD9"/>
          </w:tcPr>
          <w:p w14:paraId="375E0CD2" w14:textId="77777777" w:rsidR="002C25F2" w:rsidRPr="009420EC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Ciljna populacija</w:t>
            </w:r>
          </w:p>
          <w:p w14:paraId="2E1EA750" w14:textId="77777777" w:rsidR="002C25F2" w:rsidRPr="0096494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942">
              <w:rPr>
                <w:rFonts w:ascii="Arial" w:hAnsi="Arial" w:cs="Arial"/>
                <w:i/>
                <w:sz w:val="20"/>
                <w:szCs w:val="20"/>
              </w:rPr>
              <w:t>(komu je projekt namenjen)</w:t>
            </w:r>
          </w:p>
        </w:tc>
      </w:tr>
      <w:tr w:rsidR="002C25F2" w:rsidRPr="009E6B46" w14:paraId="71D965CF" w14:textId="77777777" w:rsidTr="00E8635B">
        <w:tc>
          <w:tcPr>
            <w:tcW w:w="4820" w:type="dxa"/>
            <w:shd w:val="clear" w:color="auto" w:fill="auto"/>
          </w:tcPr>
          <w:p w14:paraId="0F10FDBD" w14:textId="77777777" w:rsidR="002C25F2" w:rsidRPr="009E6B46" w:rsidRDefault="002C25F2" w:rsidP="002C25F2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) </w:t>
            </w:r>
            <w:r w:rsidRPr="009E6B46">
              <w:rPr>
                <w:rFonts w:ascii="Arial" w:hAnsi="Arial" w:cs="Arial"/>
                <w:sz w:val="22"/>
                <w:szCs w:val="22"/>
              </w:rPr>
              <w:t>Projektna skupina mladih</w:t>
            </w:r>
          </w:p>
          <w:p w14:paraId="19E2E7CC" w14:textId="77777777" w:rsidR="002C25F2" w:rsidRPr="009E6B46" w:rsidRDefault="002C25F2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min 5 oseb v starosti 1</w:t>
            </w:r>
            <w:r>
              <w:rPr>
                <w:rFonts w:ascii="Arial" w:hAnsi="Arial" w:cs="Arial"/>
                <w:i/>
                <w:sz w:val="20"/>
                <w:szCs w:val="20"/>
              </w:rPr>
              <w:t>3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-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 let, lahko</w:t>
            </w:r>
          </w:p>
          <w:p w14:paraId="30E33010" w14:textId="77777777" w:rsidR="002C25F2" w:rsidRPr="009E6B46" w:rsidRDefault="002C25F2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 vključuje tudi starejše in mlajše od mladih)</w:t>
            </w:r>
          </w:p>
          <w:p w14:paraId="16B79D12" w14:textId="77777777" w:rsidR="002C25F2" w:rsidRPr="009E6B46" w:rsidRDefault="002C25F2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26" w:type="dxa"/>
            <w:shd w:val="clear" w:color="auto" w:fill="auto"/>
          </w:tcPr>
          <w:p w14:paraId="1D118B6A" w14:textId="77777777" w:rsidR="002C25F2" w:rsidRPr="009E6B46" w:rsidRDefault="002C25F2" w:rsidP="002C25F2">
            <w:pPr>
              <w:numPr>
                <w:ilvl w:val="0"/>
                <w:numId w:val="10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451E2D1C" w14:textId="77777777" w:rsidR="002C25F2" w:rsidRPr="009E6B46" w:rsidRDefault="002C25F2" w:rsidP="002C25F2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2. </w:t>
            </w:r>
            <w:r w:rsidRPr="009E6B46">
              <w:rPr>
                <w:rFonts w:ascii="Arial" w:hAnsi="Arial" w:cs="Arial"/>
                <w:sz w:val="22"/>
                <w:szCs w:val="22"/>
              </w:rPr>
              <w:t>za otroke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31B56F94" w14:textId="77777777" w:rsidR="002C25F2" w:rsidRPr="009E6B46" w:rsidRDefault="002C25F2" w:rsidP="002C25F2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3. za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e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18864388" w14:textId="77777777" w:rsidR="002C25F2" w:rsidRPr="009E6B46" w:rsidRDefault="002C25F2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Opomba: vključevati min.15 oseb iz občine Brežice </w:t>
            </w:r>
          </w:p>
        </w:tc>
      </w:tr>
      <w:tr w:rsidR="002C25F2" w:rsidRPr="009E6B46" w14:paraId="748710D2" w14:textId="77777777" w:rsidTr="00E8635B">
        <w:tc>
          <w:tcPr>
            <w:tcW w:w="4820" w:type="dxa"/>
            <w:shd w:val="clear" w:color="auto" w:fill="auto"/>
          </w:tcPr>
          <w:p w14:paraId="3C23B940" w14:textId="77777777" w:rsidR="002C25F2" w:rsidRPr="009E6B46" w:rsidRDefault="002C25F2" w:rsidP="002C25F2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)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Projektna skupina </w:t>
            </w:r>
          </w:p>
          <w:p w14:paraId="41869A40" w14:textId="77777777" w:rsidR="002C25F2" w:rsidRPr="009E6B46" w:rsidRDefault="002C25F2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sestavljena iz oseb, ki so starejše od 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let,</w:t>
            </w:r>
          </w:p>
          <w:p w14:paraId="63D86675" w14:textId="77777777" w:rsidR="002C25F2" w:rsidRPr="009E6B46" w:rsidRDefault="002C25F2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ki pa lahko vključujejo tudi mlajše) </w:t>
            </w:r>
          </w:p>
        </w:tc>
        <w:tc>
          <w:tcPr>
            <w:tcW w:w="4926" w:type="dxa"/>
            <w:shd w:val="clear" w:color="auto" w:fill="auto"/>
          </w:tcPr>
          <w:p w14:paraId="7FDF9534" w14:textId="77777777" w:rsidR="002C25F2" w:rsidRDefault="002C25F2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F6BF203" w14:textId="77777777" w:rsidR="002C25F2" w:rsidRPr="009E6B46" w:rsidRDefault="002C25F2" w:rsidP="002C25F2">
            <w:pPr>
              <w:numPr>
                <w:ilvl w:val="0"/>
                <w:numId w:val="12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2B303C53" w14:textId="77777777" w:rsidR="002C25F2" w:rsidRPr="009E6B46" w:rsidRDefault="002C25F2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>Opomba: vključevati min.15 oseb iz občine Brežice</w:t>
            </w:r>
          </w:p>
        </w:tc>
      </w:tr>
    </w:tbl>
    <w:p w14:paraId="7C9D2BDE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i/>
          <w:sz w:val="20"/>
          <w:szCs w:val="20"/>
        </w:rPr>
      </w:pPr>
    </w:p>
    <w:p w14:paraId="34A8CCEC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i/>
          <w:sz w:val="20"/>
          <w:szCs w:val="20"/>
        </w:rPr>
      </w:pPr>
      <w:r w:rsidRPr="006F21BE">
        <w:rPr>
          <w:rFonts w:ascii="Arial" w:hAnsi="Arial" w:cs="Arial"/>
          <w:i/>
          <w:sz w:val="20"/>
          <w:szCs w:val="20"/>
        </w:rPr>
        <w:t>Pojasnilo: projekt lahko izvaja samo prijavitelj A ali B, ciljna populacija za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6F21BE">
        <w:rPr>
          <w:rFonts w:ascii="Arial" w:hAnsi="Arial" w:cs="Arial"/>
          <w:i/>
          <w:sz w:val="20"/>
          <w:szCs w:val="20"/>
        </w:rPr>
        <w:t xml:space="preserve">prijavitelja A so lahko točka 1,2,3, za prijavitelja B pa samo točka 1. </w:t>
      </w:r>
    </w:p>
    <w:p w14:paraId="4ACA5B84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5025B25D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4B4CFC2E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3733D70" w14:textId="77777777" w:rsidR="002C25F2" w:rsidRPr="00FA3FCD" w:rsidRDefault="002C25F2" w:rsidP="002C25F2">
      <w:pPr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A3FCD">
        <w:rPr>
          <w:rFonts w:ascii="Arial" w:hAnsi="Arial" w:cs="Arial"/>
          <w:b/>
          <w:sz w:val="22"/>
          <w:szCs w:val="22"/>
        </w:rPr>
        <w:lastRenderedPageBreak/>
        <w:t>SESTAVA PROJEKTNE SKUPINE</w:t>
      </w:r>
      <w:r>
        <w:rPr>
          <w:rFonts w:ascii="Arial" w:hAnsi="Arial" w:cs="Arial"/>
          <w:b/>
          <w:sz w:val="22"/>
          <w:szCs w:val="22"/>
        </w:rPr>
        <w:t xml:space="preserve"> v starosti 13.-30.let</w:t>
      </w:r>
    </w:p>
    <w:p w14:paraId="5708CB87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4252"/>
        <w:gridCol w:w="3402"/>
        <w:gridCol w:w="1241"/>
        <w:gridCol w:w="35"/>
      </w:tblGrid>
      <w:tr w:rsidR="002C25F2" w:rsidRPr="009E6B46" w14:paraId="26B804DF" w14:textId="77777777" w:rsidTr="00E8635B">
        <w:trPr>
          <w:gridAfter w:val="1"/>
          <w:wAfter w:w="35" w:type="dxa"/>
        </w:trPr>
        <w:tc>
          <w:tcPr>
            <w:tcW w:w="9746" w:type="dxa"/>
            <w:gridSpan w:val="4"/>
            <w:shd w:val="clear" w:color="auto" w:fill="auto"/>
          </w:tcPr>
          <w:p w14:paraId="0774CBB8" w14:textId="77777777" w:rsidR="002C25F2" w:rsidRPr="009420EC" w:rsidRDefault="002C25F2" w:rsidP="00E8635B">
            <w:pPr>
              <w:spacing w:line="276" w:lineRule="auto"/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Č</w:t>
            </w:r>
            <w:r w:rsidRPr="009420EC">
              <w:rPr>
                <w:rFonts w:ascii="Arial" w:hAnsi="Arial" w:cs="Arial"/>
                <w:b/>
                <w:i/>
                <w:sz w:val="22"/>
                <w:szCs w:val="22"/>
              </w:rPr>
              <w:t>lani projektne skupine</w:t>
            </w:r>
          </w:p>
        </w:tc>
      </w:tr>
      <w:tr w:rsidR="002C25F2" w:rsidRPr="009E6B46" w14:paraId="053DF261" w14:textId="77777777" w:rsidTr="00E8635B">
        <w:tc>
          <w:tcPr>
            <w:tcW w:w="851" w:type="dxa"/>
            <w:shd w:val="clear" w:color="auto" w:fill="E2EFD9"/>
          </w:tcPr>
          <w:p w14:paraId="7C9FAD3C" w14:textId="77777777" w:rsidR="002C25F2" w:rsidRPr="00D80D98" w:rsidRDefault="002C25F2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80D98">
              <w:rPr>
                <w:rFonts w:ascii="Arial" w:hAnsi="Arial" w:cs="Arial"/>
                <w:sz w:val="20"/>
                <w:szCs w:val="20"/>
              </w:rPr>
              <w:t>Zap.št</w:t>
            </w:r>
            <w:proofErr w:type="spellEnd"/>
            <w:r w:rsidRPr="00D80D9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4252" w:type="dxa"/>
            <w:shd w:val="clear" w:color="auto" w:fill="E2EFD9"/>
          </w:tcPr>
          <w:p w14:paraId="14C5C8EA" w14:textId="77777777" w:rsidR="002C25F2" w:rsidRPr="00D80D98" w:rsidRDefault="002C25F2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Ime in Priimek</w:t>
            </w:r>
          </w:p>
        </w:tc>
        <w:tc>
          <w:tcPr>
            <w:tcW w:w="3402" w:type="dxa"/>
            <w:shd w:val="clear" w:color="auto" w:fill="E2EFD9"/>
          </w:tcPr>
          <w:p w14:paraId="02B98510" w14:textId="77777777" w:rsidR="002C25F2" w:rsidRPr="00D80D98" w:rsidRDefault="002C25F2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Kraj bivanja</w:t>
            </w:r>
          </w:p>
        </w:tc>
        <w:tc>
          <w:tcPr>
            <w:tcW w:w="1276" w:type="dxa"/>
            <w:gridSpan w:val="2"/>
            <w:shd w:val="clear" w:color="auto" w:fill="E2EFD9"/>
          </w:tcPr>
          <w:p w14:paraId="2232784D" w14:textId="77777777" w:rsidR="002C25F2" w:rsidRPr="00D80D98" w:rsidRDefault="002C25F2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rost</w:t>
            </w:r>
          </w:p>
        </w:tc>
      </w:tr>
      <w:tr w:rsidR="002C25F2" w:rsidRPr="009E6B46" w14:paraId="5CF54872" w14:textId="77777777" w:rsidTr="00E8635B">
        <w:tc>
          <w:tcPr>
            <w:tcW w:w="851" w:type="dxa"/>
            <w:shd w:val="clear" w:color="auto" w:fill="auto"/>
          </w:tcPr>
          <w:p w14:paraId="34881389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252" w:type="dxa"/>
            <w:shd w:val="clear" w:color="auto" w:fill="auto"/>
          </w:tcPr>
          <w:p w14:paraId="63622D42" w14:textId="77777777" w:rsidR="002C25F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486F298C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6B99C144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04982CA4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225DFFBC" w14:textId="77777777" w:rsidTr="00E8635B">
        <w:tc>
          <w:tcPr>
            <w:tcW w:w="851" w:type="dxa"/>
            <w:shd w:val="clear" w:color="auto" w:fill="auto"/>
          </w:tcPr>
          <w:p w14:paraId="48E93872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252" w:type="dxa"/>
            <w:shd w:val="clear" w:color="auto" w:fill="auto"/>
          </w:tcPr>
          <w:p w14:paraId="362750FF" w14:textId="77777777" w:rsidR="002C25F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1D5B097A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488741B2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07F0223C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090D6A4C" w14:textId="77777777" w:rsidTr="00E8635B">
        <w:tc>
          <w:tcPr>
            <w:tcW w:w="851" w:type="dxa"/>
            <w:shd w:val="clear" w:color="auto" w:fill="auto"/>
          </w:tcPr>
          <w:p w14:paraId="0B28A205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252" w:type="dxa"/>
            <w:shd w:val="clear" w:color="auto" w:fill="auto"/>
          </w:tcPr>
          <w:p w14:paraId="30DC61AD" w14:textId="77777777" w:rsidR="002C25F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119BE4BF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24A31E06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20C38D38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2C73C145" w14:textId="77777777" w:rsidTr="00E8635B">
        <w:tc>
          <w:tcPr>
            <w:tcW w:w="851" w:type="dxa"/>
            <w:shd w:val="clear" w:color="auto" w:fill="auto"/>
          </w:tcPr>
          <w:p w14:paraId="62B3ADFD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4252" w:type="dxa"/>
            <w:shd w:val="clear" w:color="auto" w:fill="auto"/>
          </w:tcPr>
          <w:p w14:paraId="2226AE96" w14:textId="77777777" w:rsidR="002C25F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410464A4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6095D19A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6E96DB9B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3143CEF2" w14:textId="77777777" w:rsidTr="00E8635B">
        <w:trPr>
          <w:trHeight w:val="491"/>
        </w:trPr>
        <w:tc>
          <w:tcPr>
            <w:tcW w:w="851" w:type="dxa"/>
            <w:shd w:val="clear" w:color="auto" w:fill="auto"/>
          </w:tcPr>
          <w:p w14:paraId="6FCA468F" w14:textId="77777777" w:rsidR="002C25F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252" w:type="dxa"/>
            <w:shd w:val="clear" w:color="auto" w:fill="auto"/>
          </w:tcPr>
          <w:p w14:paraId="3E01DBA1" w14:textId="77777777" w:rsidR="002C25F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685376BE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64FF4D42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66D7F5" w14:textId="77777777" w:rsidR="002C25F2" w:rsidRDefault="002C25F2" w:rsidP="002C25F2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317794C4" w14:textId="77777777" w:rsidR="002C25F2" w:rsidRPr="00FA3FCD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5392F6F9" w14:textId="77777777" w:rsidR="002C25F2" w:rsidRPr="00FA3FCD" w:rsidRDefault="002C25F2" w:rsidP="002C25F2">
      <w:pPr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TOPNJA PARTICIPACIJE MLADIH (13-30 LET)</w:t>
      </w:r>
    </w:p>
    <w:p w14:paraId="48198B25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16FBD85F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12BCA">
        <w:rPr>
          <w:rFonts w:ascii="Arial" w:hAnsi="Arial" w:cs="Arial"/>
          <w:sz w:val="22"/>
          <w:szCs w:val="22"/>
        </w:rPr>
        <w:t>Kriterij</w:t>
      </w:r>
      <w:r w:rsidRPr="00712BCA">
        <w:rPr>
          <w:rFonts w:ascii="Arial" w:hAnsi="Arial" w:cs="Arial"/>
          <w:b/>
          <w:bCs/>
          <w:sz w:val="22"/>
          <w:szCs w:val="22"/>
        </w:rPr>
        <w:t xml:space="preserve"> </w:t>
      </w:r>
      <w:r w:rsidRPr="00712BCA">
        <w:rPr>
          <w:rFonts w:ascii="Arial" w:hAnsi="Arial" w:cs="Arial"/>
          <w:sz w:val="22"/>
          <w:szCs w:val="22"/>
        </w:rPr>
        <w:t>pomeni delež, ki ga projekta skupina dosega glede na njihovo aktivno vlogo v projektu. Člani projekte skupine so lahko vključeni v en proces ali v vseh 5 procesov</w:t>
      </w:r>
      <w:r>
        <w:rPr>
          <w:rFonts w:ascii="Arial" w:hAnsi="Arial" w:cs="Arial"/>
          <w:sz w:val="22"/>
          <w:szCs w:val="22"/>
        </w:rPr>
        <w:t>, ki se označijo z X. Mlad č</w:t>
      </w:r>
      <w:r w:rsidRPr="00712BCA">
        <w:rPr>
          <w:rFonts w:ascii="Arial" w:hAnsi="Arial" w:cs="Arial"/>
          <w:sz w:val="22"/>
          <w:szCs w:val="22"/>
        </w:rPr>
        <w:t>lan projektne skupine je sodeloval pri</w:t>
      </w:r>
      <w:r>
        <w:rPr>
          <w:rFonts w:ascii="Arial" w:hAnsi="Arial" w:cs="Arial"/>
          <w:sz w:val="22"/>
          <w:szCs w:val="22"/>
        </w:rPr>
        <w:t>:</w:t>
      </w:r>
    </w:p>
    <w:tbl>
      <w:tblPr>
        <w:tblW w:w="9851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0"/>
        <w:gridCol w:w="1317"/>
        <w:gridCol w:w="1354"/>
        <w:gridCol w:w="1219"/>
        <w:gridCol w:w="1167"/>
        <w:gridCol w:w="1186"/>
        <w:gridCol w:w="1858"/>
      </w:tblGrid>
      <w:tr w:rsidR="002C25F2" w:rsidRPr="009E6B46" w14:paraId="5E675BD9" w14:textId="77777777" w:rsidTr="00E8635B">
        <w:trPr>
          <w:trHeight w:val="424"/>
        </w:trPr>
        <w:tc>
          <w:tcPr>
            <w:tcW w:w="1750" w:type="dxa"/>
            <w:shd w:val="clear" w:color="auto" w:fill="E2EFD9"/>
          </w:tcPr>
          <w:p w14:paraId="56A86464" w14:textId="77777777" w:rsidR="002C25F2" w:rsidRPr="00C36AA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e in Priimek mladega člana projektne skupine</w:t>
            </w:r>
          </w:p>
        </w:tc>
        <w:tc>
          <w:tcPr>
            <w:tcW w:w="1317" w:type="dxa"/>
            <w:shd w:val="clear" w:color="auto" w:fill="E2EFD9"/>
          </w:tcPr>
          <w:p w14:paraId="15202CCB" w14:textId="77777777" w:rsidR="002C25F2" w:rsidRPr="00C36AA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blikovanju ideje projekta</w:t>
            </w:r>
          </w:p>
        </w:tc>
        <w:tc>
          <w:tcPr>
            <w:tcW w:w="1354" w:type="dxa"/>
            <w:shd w:val="clear" w:color="auto" w:fill="E2EFD9"/>
          </w:tcPr>
          <w:p w14:paraId="0E6320C5" w14:textId="77777777" w:rsidR="002C25F2" w:rsidRPr="00C36AA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načrtovanju projekta</w:t>
            </w:r>
          </w:p>
        </w:tc>
        <w:tc>
          <w:tcPr>
            <w:tcW w:w="1219" w:type="dxa"/>
            <w:shd w:val="clear" w:color="auto" w:fill="E2EFD9"/>
          </w:tcPr>
          <w:p w14:paraId="0BECE1D0" w14:textId="77777777" w:rsidR="002C25F2" w:rsidRPr="00C36AA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ddaji vloge za pridobitev denarnih sredstev</w:t>
            </w:r>
          </w:p>
        </w:tc>
        <w:tc>
          <w:tcPr>
            <w:tcW w:w="1167" w:type="dxa"/>
            <w:shd w:val="clear" w:color="auto" w:fill="E2EFD9"/>
          </w:tcPr>
          <w:p w14:paraId="199F9D8A" w14:textId="77777777" w:rsidR="002C25F2" w:rsidRPr="00C36AA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izvajanju projekta</w:t>
            </w:r>
          </w:p>
        </w:tc>
        <w:tc>
          <w:tcPr>
            <w:tcW w:w="1186" w:type="dxa"/>
            <w:shd w:val="clear" w:color="auto" w:fill="E2EFD9"/>
          </w:tcPr>
          <w:p w14:paraId="1B6B7AB8" w14:textId="77777777" w:rsidR="002C25F2" w:rsidRPr="00C36AA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evalvaciji</w:t>
            </w:r>
          </w:p>
        </w:tc>
        <w:tc>
          <w:tcPr>
            <w:tcW w:w="1858" w:type="dxa"/>
            <w:shd w:val="clear" w:color="auto" w:fill="E2EFD9"/>
          </w:tcPr>
          <w:p w14:paraId="054FB88B" w14:textId="77777777" w:rsidR="002C25F2" w:rsidRPr="00712BCA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dpis člana</w:t>
            </w:r>
          </w:p>
        </w:tc>
      </w:tr>
      <w:tr w:rsidR="002C25F2" w:rsidRPr="009E6B46" w14:paraId="0D14D594" w14:textId="77777777" w:rsidTr="00E8635B">
        <w:trPr>
          <w:trHeight w:val="399"/>
        </w:trPr>
        <w:tc>
          <w:tcPr>
            <w:tcW w:w="1750" w:type="dxa"/>
            <w:shd w:val="clear" w:color="auto" w:fill="auto"/>
          </w:tcPr>
          <w:p w14:paraId="3E3B8C3E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lad član 1</w:t>
            </w:r>
          </w:p>
        </w:tc>
        <w:tc>
          <w:tcPr>
            <w:tcW w:w="1317" w:type="dxa"/>
            <w:shd w:val="clear" w:color="auto" w:fill="auto"/>
          </w:tcPr>
          <w:p w14:paraId="0D7FFC65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354" w:type="dxa"/>
          </w:tcPr>
          <w:p w14:paraId="02026851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219" w:type="dxa"/>
          </w:tcPr>
          <w:p w14:paraId="316892B0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167" w:type="dxa"/>
          </w:tcPr>
          <w:p w14:paraId="13D04AAD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186" w:type="dxa"/>
          </w:tcPr>
          <w:p w14:paraId="38CD8612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858" w:type="dxa"/>
          </w:tcPr>
          <w:p w14:paraId="3F9D355C" w14:textId="77777777" w:rsidR="002C25F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625DECD5" w14:textId="77777777" w:rsidTr="00E8635B">
        <w:trPr>
          <w:trHeight w:val="424"/>
        </w:trPr>
        <w:tc>
          <w:tcPr>
            <w:tcW w:w="1750" w:type="dxa"/>
            <w:shd w:val="clear" w:color="auto" w:fill="auto"/>
          </w:tcPr>
          <w:p w14:paraId="7352495B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lad član 2</w:t>
            </w:r>
          </w:p>
        </w:tc>
        <w:tc>
          <w:tcPr>
            <w:tcW w:w="1317" w:type="dxa"/>
            <w:shd w:val="clear" w:color="auto" w:fill="auto"/>
          </w:tcPr>
          <w:p w14:paraId="36D529E9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2AB5A13E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14F799F3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167" w:type="dxa"/>
          </w:tcPr>
          <w:p w14:paraId="79D9AB42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186" w:type="dxa"/>
          </w:tcPr>
          <w:p w14:paraId="2E8BF4B8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858" w:type="dxa"/>
          </w:tcPr>
          <w:p w14:paraId="4A38067E" w14:textId="77777777" w:rsidR="002C25F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5A66C178" w14:textId="77777777" w:rsidTr="00E8635B">
        <w:trPr>
          <w:trHeight w:val="399"/>
        </w:trPr>
        <w:tc>
          <w:tcPr>
            <w:tcW w:w="1750" w:type="dxa"/>
            <w:shd w:val="clear" w:color="auto" w:fill="auto"/>
          </w:tcPr>
          <w:p w14:paraId="48539825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lad član 3</w:t>
            </w:r>
          </w:p>
        </w:tc>
        <w:tc>
          <w:tcPr>
            <w:tcW w:w="1317" w:type="dxa"/>
            <w:shd w:val="clear" w:color="auto" w:fill="auto"/>
          </w:tcPr>
          <w:p w14:paraId="4A00AB71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16BDEC63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0F225FBE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34BFC455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186" w:type="dxa"/>
          </w:tcPr>
          <w:p w14:paraId="3BDBAF38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x</w:t>
            </w:r>
          </w:p>
        </w:tc>
        <w:tc>
          <w:tcPr>
            <w:tcW w:w="1858" w:type="dxa"/>
          </w:tcPr>
          <w:p w14:paraId="75DDD5FA" w14:textId="77777777" w:rsidR="002C25F2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53F8D8F9" w14:textId="77777777" w:rsidTr="00E8635B">
        <w:trPr>
          <w:trHeight w:val="399"/>
        </w:trPr>
        <w:tc>
          <w:tcPr>
            <w:tcW w:w="1750" w:type="dxa"/>
            <w:shd w:val="clear" w:color="auto" w:fill="E2EFD9"/>
          </w:tcPr>
          <w:p w14:paraId="3318F6EE" w14:textId="77777777" w:rsidR="002C25F2" w:rsidRPr="00B86E75" w:rsidRDefault="002C25F2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317" w:type="dxa"/>
            <w:shd w:val="clear" w:color="auto" w:fill="E2EFD9"/>
          </w:tcPr>
          <w:p w14:paraId="5FC5D63C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54" w:type="dxa"/>
            <w:shd w:val="clear" w:color="auto" w:fill="E2EFD9"/>
          </w:tcPr>
          <w:p w14:paraId="43B8AA77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219" w:type="dxa"/>
            <w:shd w:val="clear" w:color="auto" w:fill="E2EFD9"/>
          </w:tcPr>
          <w:p w14:paraId="1E707BF0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67" w:type="dxa"/>
            <w:shd w:val="clear" w:color="auto" w:fill="E2EFD9"/>
          </w:tcPr>
          <w:p w14:paraId="5C4F5E75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86" w:type="dxa"/>
            <w:shd w:val="clear" w:color="auto" w:fill="E2EFD9"/>
          </w:tcPr>
          <w:p w14:paraId="6BE79827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58" w:type="dxa"/>
            <w:shd w:val="clear" w:color="auto" w:fill="E2EFD9"/>
          </w:tcPr>
          <w:p w14:paraId="2EC4EE5B" w14:textId="77777777" w:rsidR="002C25F2" w:rsidRPr="009E6B46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</w:tbl>
    <w:p w14:paraId="0CA89FFA" w14:textId="77777777" w:rsidR="002C25F2" w:rsidRDefault="002C25F2" w:rsidP="002C25F2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3C0DF34A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3B43EF" w14:textId="77777777" w:rsidR="002C25F2" w:rsidRPr="00481DA3" w:rsidRDefault="002C25F2" w:rsidP="002C25F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81DA3">
        <w:rPr>
          <w:rFonts w:ascii="Arial" w:hAnsi="Arial" w:cs="Arial"/>
          <w:b/>
          <w:bCs/>
          <w:sz w:val="22"/>
          <w:szCs w:val="22"/>
        </w:rPr>
        <w:t>Stopnja participacije je _____%</w:t>
      </w:r>
    </w:p>
    <w:p w14:paraId="42AA10CD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1534E62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12BCA">
        <w:rPr>
          <w:rFonts w:ascii="Arial" w:hAnsi="Arial" w:cs="Arial"/>
          <w:sz w:val="22"/>
          <w:szCs w:val="22"/>
        </w:rPr>
        <w:t>Stopnja participacije se izračuna glede na število članov projektne skupine</w:t>
      </w:r>
      <w:r>
        <w:rPr>
          <w:rFonts w:ascii="Arial" w:hAnsi="Arial" w:cs="Arial"/>
          <w:sz w:val="22"/>
          <w:szCs w:val="22"/>
        </w:rPr>
        <w:t xml:space="preserve"> (ki je v tem primeru 3 in </w:t>
      </w:r>
      <w:r w:rsidRPr="00712BCA">
        <w:rPr>
          <w:rFonts w:ascii="Arial" w:hAnsi="Arial" w:cs="Arial"/>
          <w:sz w:val="22"/>
          <w:szCs w:val="22"/>
        </w:rPr>
        <w:t xml:space="preserve">omogoča izračun </w:t>
      </w:r>
      <w:proofErr w:type="spellStart"/>
      <w:r w:rsidRPr="00712BCA">
        <w:rPr>
          <w:rFonts w:ascii="Arial" w:hAnsi="Arial" w:cs="Arial"/>
          <w:sz w:val="22"/>
          <w:szCs w:val="22"/>
        </w:rPr>
        <w:t>maximalnega</w:t>
      </w:r>
      <w:proofErr w:type="spellEnd"/>
      <w:r w:rsidRPr="00712BCA">
        <w:rPr>
          <w:rFonts w:ascii="Arial" w:hAnsi="Arial" w:cs="Arial"/>
          <w:sz w:val="22"/>
          <w:szCs w:val="22"/>
        </w:rPr>
        <w:t xml:space="preserve">  št. točk</w:t>
      </w:r>
      <w:r>
        <w:rPr>
          <w:rFonts w:ascii="Arial" w:hAnsi="Arial" w:cs="Arial"/>
          <w:sz w:val="22"/>
          <w:szCs w:val="22"/>
        </w:rPr>
        <w:t xml:space="preserve">, ki se izračuna 5 x št. članov (3) = </w:t>
      </w:r>
      <w:proofErr w:type="spellStart"/>
      <w:r>
        <w:rPr>
          <w:rFonts w:ascii="Arial" w:hAnsi="Arial" w:cs="Arial"/>
          <w:sz w:val="22"/>
          <w:szCs w:val="22"/>
        </w:rPr>
        <w:t>max.vrednost</w:t>
      </w:r>
      <w:proofErr w:type="spellEnd"/>
      <w:r>
        <w:rPr>
          <w:rFonts w:ascii="Arial" w:hAnsi="Arial" w:cs="Arial"/>
          <w:sz w:val="22"/>
          <w:szCs w:val="22"/>
        </w:rPr>
        <w:t xml:space="preserve"> 15</w:t>
      </w:r>
      <w:r w:rsidRPr="00712BCA">
        <w:rPr>
          <w:rFonts w:ascii="Arial" w:hAnsi="Arial" w:cs="Arial"/>
          <w:sz w:val="22"/>
          <w:szCs w:val="22"/>
        </w:rPr>
        <w:t>) in dejanskega števila doseženih točk projektne skupine</w:t>
      </w:r>
      <w:r>
        <w:rPr>
          <w:rFonts w:ascii="Arial" w:hAnsi="Arial" w:cs="Arial"/>
          <w:sz w:val="22"/>
          <w:szCs w:val="22"/>
        </w:rPr>
        <w:t xml:space="preserve"> (10)</w:t>
      </w:r>
      <w:r w:rsidRPr="00712BCA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 xml:space="preserve">Stopnja participacije se izračunana tako, da se vrednost dejansko doseženih točk (10) množi z 100 in deli z maksimalnim št. točk (15) in je za dani primer 66,6%. </w:t>
      </w:r>
    </w:p>
    <w:p w14:paraId="43F2CB23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3F67B42D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7C0D2662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0772441E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5467C6C5" w14:textId="77777777" w:rsidR="002C25F2" w:rsidRPr="00FA3FCD" w:rsidRDefault="002C25F2" w:rsidP="002C25F2">
      <w:pPr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A3FCD">
        <w:rPr>
          <w:rFonts w:ascii="Arial" w:hAnsi="Arial" w:cs="Arial"/>
          <w:b/>
          <w:sz w:val="22"/>
          <w:szCs w:val="22"/>
        </w:rPr>
        <w:lastRenderedPageBreak/>
        <w:t>SESTAVA UDELEŽENCEV PROJEKTA</w:t>
      </w:r>
    </w:p>
    <w:p w14:paraId="2C41513A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0"/>
        <w:gridCol w:w="1134"/>
        <w:gridCol w:w="1276"/>
      </w:tblGrid>
      <w:tr w:rsidR="002C25F2" w:rsidRPr="009E6B46" w14:paraId="7AD4406B" w14:textId="77777777" w:rsidTr="00E8635B">
        <w:trPr>
          <w:trHeight w:val="424"/>
        </w:trPr>
        <w:tc>
          <w:tcPr>
            <w:tcW w:w="2480" w:type="dxa"/>
            <w:shd w:val="clear" w:color="auto" w:fill="E2EFD9"/>
          </w:tcPr>
          <w:p w14:paraId="60D5F9DB" w14:textId="77777777" w:rsidR="002C25F2" w:rsidRPr="00C36AA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C36AA2">
              <w:rPr>
                <w:rFonts w:ascii="Arial" w:hAnsi="Arial" w:cs="Arial"/>
                <w:sz w:val="22"/>
                <w:szCs w:val="22"/>
              </w:rPr>
              <w:t>Starostna kategorija</w:t>
            </w:r>
          </w:p>
        </w:tc>
        <w:tc>
          <w:tcPr>
            <w:tcW w:w="1134" w:type="dxa"/>
            <w:shd w:val="clear" w:color="auto" w:fill="E2EFD9"/>
          </w:tcPr>
          <w:p w14:paraId="0BDF33F5" w14:textId="77777777" w:rsidR="002C25F2" w:rsidRPr="00C36AA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C36AA2">
              <w:rPr>
                <w:rFonts w:ascii="Arial" w:hAnsi="Arial" w:cs="Arial"/>
                <w:sz w:val="22"/>
                <w:szCs w:val="22"/>
              </w:rPr>
              <w:t xml:space="preserve">Število </w:t>
            </w:r>
          </w:p>
        </w:tc>
        <w:tc>
          <w:tcPr>
            <w:tcW w:w="1276" w:type="dxa"/>
            <w:shd w:val="clear" w:color="auto" w:fill="E2EFD9"/>
          </w:tcPr>
          <w:p w14:paraId="0CD8F8FA" w14:textId="77777777" w:rsidR="002C25F2" w:rsidRPr="00C36AA2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C36AA2">
              <w:rPr>
                <w:rFonts w:ascii="Arial" w:hAnsi="Arial" w:cs="Arial"/>
                <w:sz w:val="22"/>
                <w:szCs w:val="22"/>
              </w:rPr>
              <w:t>Delež (%)</w:t>
            </w:r>
          </w:p>
        </w:tc>
      </w:tr>
      <w:tr w:rsidR="002C25F2" w:rsidRPr="009E6B46" w14:paraId="265C646A" w14:textId="77777777" w:rsidTr="00E8635B">
        <w:trPr>
          <w:trHeight w:val="399"/>
        </w:trPr>
        <w:tc>
          <w:tcPr>
            <w:tcW w:w="2480" w:type="dxa"/>
            <w:shd w:val="clear" w:color="auto" w:fill="auto"/>
          </w:tcPr>
          <w:p w14:paraId="3BB85284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Otroci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134" w:type="dxa"/>
            <w:shd w:val="clear" w:color="auto" w:fill="auto"/>
          </w:tcPr>
          <w:p w14:paraId="29425F5B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250F1E2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233335A2" w14:textId="77777777" w:rsidTr="00E8635B">
        <w:trPr>
          <w:trHeight w:val="424"/>
        </w:trPr>
        <w:tc>
          <w:tcPr>
            <w:tcW w:w="2480" w:type="dxa"/>
            <w:shd w:val="clear" w:color="auto" w:fill="auto"/>
          </w:tcPr>
          <w:p w14:paraId="4184ECFB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Mladi (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–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134" w:type="dxa"/>
            <w:shd w:val="clear" w:color="auto" w:fill="auto"/>
          </w:tcPr>
          <w:p w14:paraId="2384350C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1F3DB5D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5284E7D1" w14:textId="77777777" w:rsidTr="00E8635B">
        <w:trPr>
          <w:trHeight w:val="399"/>
        </w:trPr>
        <w:tc>
          <w:tcPr>
            <w:tcW w:w="2480" w:type="dxa"/>
            <w:shd w:val="clear" w:color="auto" w:fill="auto"/>
          </w:tcPr>
          <w:p w14:paraId="7E9D6030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i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134" w:type="dxa"/>
            <w:shd w:val="clear" w:color="auto" w:fill="auto"/>
          </w:tcPr>
          <w:p w14:paraId="7680178E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B14A82F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25F2" w:rsidRPr="009E6B46" w14:paraId="39B2AAA5" w14:textId="77777777" w:rsidTr="00E8635B">
        <w:trPr>
          <w:trHeight w:val="399"/>
        </w:trPr>
        <w:tc>
          <w:tcPr>
            <w:tcW w:w="2480" w:type="dxa"/>
            <w:shd w:val="clear" w:color="auto" w:fill="E2EFD9"/>
          </w:tcPr>
          <w:p w14:paraId="4FBE2779" w14:textId="77777777" w:rsidR="002C25F2" w:rsidRPr="00B86E75" w:rsidRDefault="002C25F2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134" w:type="dxa"/>
            <w:shd w:val="clear" w:color="auto" w:fill="E2EFD9"/>
          </w:tcPr>
          <w:p w14:paraId="4CFD3209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2EFD9"/>
          </w:tcPr>
          <w:p w14:paraId="28755E62" w14:textId="77777777" w:rsidR="002C25F2" w:rsidRPr="009E6B46" w:rsidRDefault="002C25F2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6495C01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75B4099" w14:textId="77777777" w:rsidR="002C25F2" w:rsidRPr="007A5790" w:rsidRDefault="002C25F2" w:rsidP="002C25F2">
      <w:pPr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>DODANA VREDNOST</w:t>
      </w:r>
    </w:p>
    <w:p w14:paraId="22C9E3D5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  <w:r w:rsidRPr="007A5790">
        <w:rPr>
          <w:rFonts w:ascii="Arial" w:hAnsi="Arial" w:cs="Arial"/>
          <w:i/>
          <w:sz w:val="20"/>
          <w:szCs w:val="20"/>
        </w:rPr>
        <w:t xml:space="preserve"> (obkrožite eno ali več prednostnih tem, ki so podrobneje opredeljene v Merilih za izbor in vrednotenje projektov</w:t>
      </w:r>
      <w:r>
        <w:rPr>
          <w:rFonts w:ascii="Arial" w:hAnsi="Arial" w:cs="Arial"/>
          <w:i/>
          <w:sz w:val="22"/>
          <w:szCs w:val="22"/>
        </w:rPr>
        <w:t xml:space="preserve">) </w:t>
      </w:r>
    </w:p>
    <w:p w14:paraId="36362956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</w:p>
    <w:p w14:paraId="56DCA29B" w14:textId="77777777" w:rsidR="002C25F2" w:rsidRPr="00B86E75" w:rsidRDefault="002C25F2" w:rsidP="002C25F2">
      <w:pPr>
        <w:spacing w:line="276" w:lineRule="auto"/>
        <w:jc w:val="both"/>
        <w:rPr>
          <w:rFonts w:ascii="Arial" w:hAnsi="Arial" w:cs="Arial"/>
          <w:bCs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Opozorilo: V kolikor aktivnosti ne bodo sodile na prednostna področja, kot so opredeljena v Merilih in kriterijih za ocenjevanje, prijavitelji ne boste upravičeni do prejema točk. </w:t>
      </w:r>
    </w:p>
    <w:p w14:paraId="6956F065" w14:textId="77777777" w:rsidR="002C25F2" w:rsidRDefault="002C25F2" w:rsidP="002C25F2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47513599" w14:textId="77777777" w:rsidR="002C25F2" w:rsidRDefault="002C25F2" w:rsidP="002C25F2">
      <w:pPr>
        <w:numPr>
          <w:ilvl w:val="0"/>
          <w:numId w:val="14"/>
        </w:numPr>
        <w:spacing w:line="276" w:lineRule="auto"/>
        <w:jc w:val="both"/>
        <w:rPr>
          <w:rFonts w:cs="Arial"/>
          <w:sz w:val="22"/>
          <w:szCs w:val="22"/>
        </w:rPr>
      </w:pPr>
      <w:r w:rsidRPr="009B0737">
        <w:rPr>
          <w:rFonts w:ascii="Arial" w:hAnsi="Arial" w:cs="Arial"/>
          <w:b/>
          <w:sz w:val="22"/>
          <w:szCs w:val="22"/>
        </w:rPr>
        <w:t>Aktivna participacija mladih</w:t>
      </w:r>
      <w:r>
        <w:rPr>
          <w:rFonts w:ascii="Arial" w:hAnsi="Arial" w:cs="Arial"/>
          <w:b/>
          <w:sz w:val="22"/>
          <w:szCs w:val="22"/>
        </w:rPr>
        <w:t xml:space="preserve">: </w:t>
      </w:r>
      <w:r w:rsidRPr="001104F1">
        <w:rPr>
          <w:rFonts w:ascii="Arial" w:hAnsi="Arial" w:cs="Arial"/>
          <w:sz w:val="22"/>
          <w:szCs w:val="22"/>
        </w:rPr>
        <w:t>Prijavitelj znotraj projekta nameni čas za mlade udeležence, da sami oblikujejo predlog projekta, ki ga bo obravnaval  »Svet mladih« za morebitno financiranje.</w:t>
      </w:r>
    </w:p>
    <w:p w14:paraId="1181FF6F" w14:textId="77777777" w:rsidR="002C25F2" w:rsidRPr="009B0737" w:rsidRDefault="002C25F2" w:rsidP="002C25F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330F86D" w14:textId="77777777" w:rsidR="002C25F2" w:rsidRDefault="002C25F2" w:rsidP="002C25F2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48B742CA" w14:textId="77777777" w:rsidR="002C25F2" w:rsidRDefault="002C25F2" w:rsidP="002C25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398A2D61" w14:textId="77777777" w:rsidR="002C25F2" w:rsidRDefault="002C25F2" w:rsidP="002C25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04FBAE98" w14:textId="77777777" w:rsidR="002C25F2" w:rsidRDefault="002C25F2" w:rsidP="002C25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4665B437" w14:textId="77777777" w:rsidR="002C25F2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46BF8842" w14:textId="77777777" w:rsidR="002C25F2" w:rsidRPr="001104F1" w:rsidRDefault="002C25F2" w:rsidP="002C25F2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Karierna usmeritev: </w:t>
      </w:r>
      <w:r w:rsidRPr="001104F1">
        <w:rPr>
          <w:rFonts w:ascii="Arial" w:hAnsi="Arial" w:cs="Arial"/>
          <w:sz w:val="22"/>
          <w:szCs w:val="22"/>
        </w:rPr>
        <w:t xml:space="preserve">informiranje o možnostih za mlade (npr. štipendije,  </w:t>
      </w:r>
      <w:proofErr w:type="spellStart"/>
      <w:r w:rsidRPr="001104F1">
        <w:rPr>
          <w:rFonts w:ascii="Arial" w:hAnsi="Arial" w:cs="Arial"/>
          <w:sz w:val="22"/>
          <w:szCs w:val="22"/>
        </w:rPr>
        <w:t>Erasmus</w:t>
      </w:r>
      <w:proofErr w:type="spellEnd"/>
      <w:r w:rsidRPr="001104F1">
        <w:rPr>
          <w:rFonts w:ascii="Arial" w:hAnsi="Arial" w:cs="Arial"/>
          <w:sz w:val="22"/>
          <w:szCs w:val="22"/>
        </w:rPr>
        <w:t xml:space="preserve"> +, </w:t>
      </w:r>
      <w:proofErr w:type="spellStart"/>
      <w:r w:rsidRPr="001104F1">
        <w:rPr>
          <w:rFonts w:ascii="Arial" w:hAnsi="Arial" w:cs="Arial"/>
          <w:sz w:val="22"/>
          <w:szCs w:val="22"/>
        </w:rPr>
        <w:t>Nefiks</w:t>
      </w:r>
      <w:proofErr w:type="spellEnd"/>
      <w:r w:rsidRPr="001104F1">
        <w:rPr>
          <w:rFonts w:ascii="Arial" w:hAnsi="Arial" w:cs="Arial"/>
          <w:sz w:val="22"/>
          <w:szCs w:val="22"/>
        </w:rPr>
        <w:t>, mladinski inkubator, predstavitve deficitarnih poklicev itd.)</w:t>
      </w:r>
    </w:p>
    <w:p w14:paraId="3CDB237E" w14:textId="77777777" w:rsidR="002C25F2" w:rsidRPr="001104F1" w:rsidRDefault="002C25F2" w:rsidP="002C25F2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3DED789B" w14:textId="77777777" w:rsidR="002C25F2" w:rsidRDefault="002C25F2" w:rsidP="002C25F2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5A38B85C" w14:textId="77777777" w:rsidR="002C25F2" w:rsidRDefault="002C25F2" w:rsidP="002C25F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4D058A65" w14:textId="77777777" w:rsidR="002C25F2" w:rsidRPr="009B0737" w:rsidRDefault="002C25F2" w:rsidP="002C25F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689B30E3" w14:textId="77777777" w:rsidR="002C25F2" w:rsidRPr="009B0737" w:rsidRDefault="002C25F2" w:rsidP="002C25F2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24AF5965" w14:textId="77777777" w:rsidR="002C25F2" w:rsidRPr="001104F1" w:rsidRDefault="002C25F2" w:rsidP="002C25F2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sihosocialna pomoč: </w:t>
      </w:r>
      <w:r w:rsidRPr="001104F1">
        <w:rPr>
          <w:rFonts w:ascii="Arial" w:hAnsi="Arial" w:cs="Arial"/>
          <w:sz w:val="22"/>
          <w:szCs w:val="22"/>
        </w:rPr>
        <w:t xml:space="preserve">predavanja in delavnice na temo </w:t>
      </w:r>
      <w:proofErr w:type="spellStart"/>
      <w:r w:rsidRPr="001104F1">
        <w:rPr>
          <w:rFonts w:ascii="Arial" w:hAnsi="Arial" w:cs="Arial"/>
          <w:sz w:val="22"/>
          <w:szCs w:val="22"/>
        </w:rPr>
        <w:t>anksioznosti</w:t>
      </w:r>
      <w:proofErr w:type="spellEnd"/>
      <w:r w:rsidRPr="001104F1">
        <w:rPr>
          <w:rFonts w:ascii="Arial" w:hAnsi="Arial" w:cs="Arial"/>
          <w:sz w:val="22"/>
          <w:szCs w:val="22"/>
        </w:rPr>
        <w:t>, depresije, zasvojenosti itd.</w:t>
      </w:r>
    </w:p>
    <w:p w14:paraId="760544DD" w14:textId="77777777" w:rsidR="002C25F2" w:rsidRPr="009B0737" w:rsidRDefault="002C25F2" w:rsidP="002C25F2">
      <w:pPr>
        <w:spacing w:line="276" w:lineRule="auto"/>
        <w:ind w:left="360"/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432FD5EF" w14:textId="77777777" w:rsidR="002C25F2" w:rsidRDefault="002C25F2" w:rsidP="002C25F2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1D2F1136" w14:textId="77777777" w:rsidR="002C25F2" w:rsidRDefault="002C25F2" w:rsidP="002C25F2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31B400DC" w14:textId="77777777" w:rsidR="002C25F2" w:rsidRPr="00550465" w:rsidRDefault="002C25F2" w:rsidP="002C25F2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6191D342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0A30C2C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A35EEB5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996C679" w14:textId="77777777" w:rsidR="002C25F2" w:rsidRPr="00FA3FCD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26274ED" w14:textId="77777777" w:rsidR="002C25F2" w:rsidRPr="00086B77" w:rsidRDefault="002C25F2" w:rsidP="002C25F2">
      <w:pPr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A3FCD">
        <w:rPr>
          <w:rFonts w:ascii="Arial" w:hAnsi="Arial" w:cs="Arial"/>
          <w:b/>
          <w:sz w:val="22"/>
          <w:szCs w:val="22"/>
        </w:rPr>
        <w:lastRenderedPageBreak/>
        <w:t>FINANČNA KONSTRUKCIJA</w:t>
      </w:r>
    </w:p>
    <w:p w14:paraId="062C7BCC" w14:textId="77777777" w:rsidR="002C25F2" w:rsidRPr="00FA3FCD" w:rsidRDefault="002C25F2" w:rsidP="002C25F2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Y="77"/>
        <w:tblW w:w="97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4111"/>
        <w:gridCol w:w="1276"/>
        <w:gridCol w:w="2117"/>
      </w:tblGrid>
      <w:tr w:rsidR="002C25F2" w14:paraId="42A17BC1" w14:textId="77777777" w:rsidTr="00E8635B">
        <w:trPr>
          <w:trHeight w:val="315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7395F076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TROŠKI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5A36D747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stroš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4ED94BD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96FD740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2C25F2" w14:paraId="175E5070" w14:textId="77777777" w:rsidTr="00E8635B">
        <w:trPr>
          <w:trHeight w:val="73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8157C38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projektne skupine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B59C4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avtorske/ </w:t>
            </w:r>
            <w:proofErr w:type="spellStart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podjemne</w:t>
            </w:r>
            <w:proofErr w:type="spellEnd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 pogodbe, študentsko del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FA3D9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3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D8830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3BF755C8" w14:textId="77777777" w:rsidTr="00E8635B">
        <w:trPr>
          <w:trHeight w:val="7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840989B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zunanjih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B2377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avtorske/ </w:t>
            </w:r>
            <w:proofErr w:type="spellStart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podjemne</w:t>
            </w:r>
            <w:proofErr w:type="spellEnd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 pogodbe, študentsko delo, računi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C45B3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ACA14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26348BB2" w14:textId="77777777" w:rsidTr="00E8635B">
        <w:trPr>
          <w:trHeight w:val="7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AA29E71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ki promocij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52526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tisk, oblikovanje, izdelava tiskovine, radio, časopis, vabila, letaki, pošiljanje vabil - poštne stor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F0350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EC1B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0A94F040" w14:textId="77777777" w:rsidTr="00E8635B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8DFF4DE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oprem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1D43F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ozvočenje, računalniške oprem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8486E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F921A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5BE2A84E" w14:textId="77777777" w:rsidTr="00E8635B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ED18405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prostor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27335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dvorane, učilnice itd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855B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ACA60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653ABC72" w14:textId="77777777" w:rsidTr="00E8635B">
        <w:trPr>
          <w:trHeight w:val="571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15F939A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Povračilo stroškov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E378F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potni strošk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66721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F3254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5DD4486B" w14:textId="77777777" w:rsidTr="00E8635B">
        <w:trPr>
          <w:trHeight w:val="70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95C4C0A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ki materiala za izvedbo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DE152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svinčniki, papir, lepila, blago, barv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9B76B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E594B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2933C5E8" w14:textId="77777777" w:rsidTr="00E8635B">
        <w:trPr>
          <w:trHeight w:val="64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33EB1739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ek prehrane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6C431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prehrana za udeležence, pogostitve obiskovalcev itd. 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16784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CF303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0C34B1AE" w14:textId="77777777" w:rsidTr="00E8635B">
        <w:trPr>
          <w:trHeight w:val="76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23C2D06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ek prevoza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udeležencev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80D8F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avtobusni prevoz udeležencev v muzej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CDA46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E9988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1A066181" w14:textId="77777777" w:rsidTr="00E8635B">
        <w:trPr>
          <w:trHeight w:val="41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C910752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ki nastanitve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2CDF3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noč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3B21A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46C95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37FD1F78" w14:textId="77777777" w:rsidTr="00E8635B">
        <w:trPr>
          <w:trHeight w:val="600"/>
        </w:trPr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1D74F62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Administrativni stroški  delovanja prijavitelja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D1AF3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Telefon, internet, pisarniški material, kartuše, računovodske storitve, stroški banke, taksa, najemnina poslovnih prostorov itd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FA688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4A07A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13D77D88" w14:textId="77777777" w:rsidTr="00E8635B">
        <w:trPr>
          <w:trHeight w:val="6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4AD0C73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Prostovoljno delo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357B0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obvezno dokumentiranje števila ur opravljenega prostovoljnega dela po članih projektne skupin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F8D1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20 % 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149C3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2231F2BF" w14:textId="77777777" w:rsidTr="00E8635B">
        <w:trPr>
          <w:trHeight w:val="472"/>
        </w:trPr>
        <w:tc>
          <w:tcPr>
            <w:tcW w:w="2268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CF78D04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Drugo:* </w:t>
            </w:r>
          </w:p>
        </w:tc>
        <w:tc>
          <w:tcPr>
            <w:tcW w:w="411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9BEA6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SAZAS, zavarovanja</w:t>
            </w:r>
          </w:p>
        </w:tc>
        <w:tc>
          <w:tcPr>
            <w:tcW w:w="12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3CB3B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889FA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13A0BDF4" w14:textId="77777777" w:rsidTr="00E8635B">
        <w:trPr>
          <w:trHeight w:val="387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13A4254" w14:textId="77777777" w:rsidR="002C25F2" w:rsidRPr="007F5465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30F9284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eštevek vseh upravičenih stroškov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774B17C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02C9D298" w14:textId="77777777" w:rsidR="002C25F2" w:rsidRPr="007F5465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18A3FDFB" w14:textId="77777777" w:rsidR="002C25F2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</w:p>
    <w:p w14:paraId="66534379" w14:textId="77777777" w:rsidR="002C25F2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 w:rsidRPr="00474BB4">
        <w:rPr>
          <w:rFonts w:ascii="Arial" w:hAnsi="Arial" w:cs="Arial"/>
          <w:i/>
          <w:iCs/>
          <w:color w:val="000000"/>
          <w:sz w:val="20"/>
          <w:szCs w:val="20"/>
        </w:rPr>
        <w:t>* Dodaj vrstice, če je potrebno</w:t>
      </w:r>
    </w:p>
    <w:p w14:paraId="23506920" w14:textId="77777777" w:rsidR="002C25F2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i/>
          <w:iCs/>
          <w:color w:val="000000"/>
          <w:sz w:val="20"/>
          <w:szCs w:val="20"/>
        </w:rPr>
      </w:pPr>
      <w:r w:rsidRPr="00474BB4">
        <w:rPr>
          <w:rFonts w:ascii="Arial" w:hAnsi="Arial" w:cs="Arial"/>
          <w:i/>
          <w:iCs/>
          <w:color w:val="000000"/>
          <w:sz w:val="20"/>
          <w:szCs w:val="20"/>
        </w:rPr>
        <w:t xml:space="preserve">** Prizna se </w:t>
      </w:r>
      <w:proofErr w:type="spellStart"/>
      <w:r w:rsidRPr="00474BB4">
        <w:rPr>
          <w:rFonts w:ascii="Arial" w:hAnsi="Arial" w:cs="Arial"/>
          <w:i/>
          <w:iCs/>
          <w:color w:val="000000"/>
          <w:sz w:val="20"/>
          <w:szCs w:val="20"/>
        </w:rPr>
        <w:t>max</w:t>
      </w:r>
      <w:proofErr w:type="spellEnd"/>
      <w:r w:rsidRPr="00474BB4">
        <w:rPr>
          <w:rFonts w:ascii="Arial" w:hAnsi="Arial" w:cs="Arial"/>
          <w:i/>
          <w:iCs/>
          <w:color w:val="000000"/>
          <w:sz w:val="20"/>
          <w:szCs w:val="20"/>
        </w:rPr>
        <w:t>. vrednost celotne finančne konstrukcije. Višina deleža v konstrukciji ne sme prekoračiti določene omejitve.</w:t>
      </w: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 Formula je navedena. </w:t>
      </w:r>
    </w:p>
    <w:p w14:paraId="5EDDC73E" w14:textId="77777777" w:rsidR="002C25F2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i/>
          <w:iCs/>
          <w:color w:val="000000"/>
          <w:sz w:val="20"/>
          <w:szCs w:val="20"/>
        </w:rPr>
      </w:pPr>
    </w:p>
    <w:p w14:paraId="7D316E76" w14:textId="77777777" w:rsidR="002C25F2" w:rsidRPr="0078666E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 w:rsidRPr="0078666E">
        <w:rPr>
          <w:rFonts w:ascii="Arial" w:hAnsi="Arial" w:cs="Arial"/>
          <w:sz w:val="22"/>
          <w:szCs w:val="22"/>
        </w:rPr>
        <w:t>Opomba:</w:t>
      </w:r>
    </w:p>
    <w:p w14:paraId="6C679602" w14:textId="77777777" w:rsidR="002C25F2" w:rsidRPr="0078666E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78666E">
        <w:rPr>
          <w:rFonts w:ascii="Arial" w:hAnsi="Arial" w:cs="Arial"/>
          <w:i/>
          <w:iCs/>
          <w:sz w:val="22"/>
          <w:szCs w:val="22"/>
        </w:rPr>
        <w:t>Finančna konstrukcija mora biti uravnotežena (stroški = prihodki).</w:t>
      </w:r>
    </w:p>
    <w:p w14:paraId="5CF2AF5B" w14:textId="77777777" w:rsidR="002C25F2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</w:p>
    <w:p w14:paraId="653E0DCC" w14:textId="77777777" w:rsidR="002C25F2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Formula:</w:t>
      </w:r>
    </w:p>
    <w:p w14:paraId="18A43FDA" w14:textId="77777777" w:rsidR="002C25F2" w:rsidRPr="00F837C6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 xml:space="preserve">Prostovoljno delo= 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storitve+material+oprema+drugo+drugo</m:t>
                  </m:r>
                </m:e>
              </m:d>
              <m:r>
                <w:rPr>
                  <w:rFonts w:ascii="Cambria Math" w:hAnsi="Cambria Math" w:cs="Arial"/>
                  <w:sz w:val="22"/>
                  <w:szCs w:val="22"/>
                </w:rPr>
                <m:t>×2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7</m:t>
              </m:r>
            </m:den>
          </m:f>
        </m:oMath>
      </m:oMathPara>
    </w:p>
    <w:p w14:paraId="70324185" w14:textId="77777777" w:rsidR="002C25F2" w:rsidRDefault="002C25F2" w:rsidP="002C25F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5308756A" w14:textId="77777777" w:rsidR="002C25F2" w:rsidRPr="0078666E" w:rsidRDefault="002C25F2" w:rsidP="002C25F2">
      <w:pPr>
        <w:autoSpaceDE w:val="0"/>
        <w:autoSpaceDN w:val="0"/>
        <w:adjustRightInd w:val="0"/>
        <w:spacing w:line="276" w:lineRule="auto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Za </w:t>
      </w:r>
      <w:r w:rsidRPr="0078666E">
        <w:rPr>
          <w:rFonts w:ascii="Arial" w:hAnsi="Arial" w:cs="Arial"/>
          <w:i/>
          <w:iCs/>
          <w:sz w:val="22"/>
          <w:szCs w:val="22"/>
        </w:rPr>
        <w:t>prostovoljno delo</w:t>
      </w:r>
      <w:r>
        <w:rPr>
          <w:rFonts w:ascii="Arial" w:hAnsi="Arial" w:cs="Arial"/>
          <w:i/>
          <w:iCs/>
          <w:sz w:val="22"/>
          <w:szCs w:val="22"/>
        </w:rPr>
        <w:t xml:space="preserve"> je faktor množenja 2, za p</w:t>
      </w:r>
      <w:r w:rsidRPr="0078666E">
        <w:rPr>
          <w:rFonts w:ascii="Arial" w:hAnsi="Arial" w:cs="Arial"/>
          <w:i/>
          <w:iCs/>
          <w:sz w:val="22"/>
          <w:szCs w:val="22"/>
        </w:rPr>
        <w:t>avšalne stroške</w:t>
      </w:r>
      <w:r>
        <w:rPr>
          <w:rFonts w:ascii="Arial" w:hAnsi="Arial" w:cs="Arial"/>
          <w:i/>
          <w:iCs/>
          <w:sz w:val="22"/>
          <w:szCs w:val="22"/>
        </w:rPr>
        <w:t xml:space="preserve"> in prehrano 1 ter za honorar 3.</w:t>
      </w:r>
    </w:p>
    <w:p w14:paraId="068D4525" w14:textId="77777777" w:rsidR="002C25F2" w:rsidRPr="006A23D6" w:rsidRDefault="002C25F2" w:rsidP="002C25F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74A2438D" w14:textId="77777777" w:rsidR="002C25F2" w:rsidRPr="00FA3FCD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0067163" w14:textId="77777777" w:rsidR="002C25F2" w:rsidRPr="00FA3FCD" w:rsidRDefault="002C25F2" w:rsidP="002C25F2">
      <w:pPr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A3FCD">
        <w:rPr>
          <w:rFonts w:ascii="Arial" w:hAnsi="Arial" w:cs="Arial"/>
          <w:b/>
          <w:sz w:val="22"/>
          <w:szCs w:val="22"/>
        </w:rPr>
        <w:t>NAČRT POKRIVANJA STROŠKOV</w:t>
      </w:r>
    </w:p>
    <w:p w14:paraId="62388B80" w14:textId="77777777" w:rsidR="002C25F2" w:rsidRPr="009957CD" w:rsidRDefault="002C25F2" w:rsidP="002C25F2">
      <w:pPr>
        <w:spacing w:line="276" w:lineRule="auto"/>
        <w:rPr>
          <w:rFonts w:ascii="Arial" w:hAnsi="Arial" w:cs="Arial"/>
          <w:b/>
          <w:sz w:val="22"/>
          <w:szCs w:val="22"/>
        </w:rPr>
      </w:pPr>
    </w:p>
    <w:tbl>
      <w:tblPr>
        <w:tblW w:w="977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6"/>
        <w:gridCol w:w="2268"/>
        <w:gridCol w:w="1701"/>
        <w:gridCol w:w="2117"/>
      </w:tblGrid>
      <w:tr w:rsidR="002C25F2" w14:paraId="01B60F48" w14:textId="77777777" w:rsidTr="00E8635B">
        <w:trPr>
          <w:trHeight w:val="450"/>
        </w:trPr>
        <w:tc>
          <w:tcPr>
            <w:tcW w:w="3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2E4C919B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IHODKI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4A7AB48F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prihodka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06DB634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/>
            <w:vAlign w:val="center"/>
            <w:hideMark/>
          </w:tcPr>
          <w:p w14:paraId="6BF3C413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2C25F2" w14:paraId="59E67BB8" w14:textId="77777777" w:rsidTr="00E8635B">
        <w:trPr>
          <w:trHeight w:val="405"/>
        </w:trPr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074F2BB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Lastna sredstv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0C4E7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npr. članari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EC204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5BCBD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6864CE23" w14:textId="77777777" w:rsidTr="00E8635B">
        <w:trPr>
          <w:trHeight w:val="450"/>
        </w:trPr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A25329C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ispevki udeležencev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372AD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30ED3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C5C11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2B511675" w14:textId="77777777" w:rsidTr="00E8635B">
        <w:trPr>
          <w:trHeight w:val="345"/>
        </w:trPr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E44F3CC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račun občin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9C635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A4B6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C291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5A1F094A" w14:textId="77777777" w:rsidTr="00E8635B">
        <w:trPr>
          <w:trHeight w:val="330"/>
        </w:trPr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0D761EA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stovoljno del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43EED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ED9AD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max</w:t>
            </w:r>
            <w:proofErr w:type="spellEnd"/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. 20 %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17194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23D93969" w14:textId="77777777" w:rsidTr="00E8635B">
        <w:trPr>
          <w:trHeight w:val="315"/>
        </w:trPr>
        <w:tc>
          <w:tcPr>
            <w:tcW w:w="3686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3B44381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Drugo:*</w:t>
            </w:r>
          </w:p>
        </w:tc>
        <w:tc>
          <w:tcPr>
            <w:tcW w:w="226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EB415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F6C29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3544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2C25F2" w14:paraId="53CFB967" w14:textId="77777777" w:rsidTr="00E8635B">
        <w:trPr>
          <w:trHeight w:val="390"/>
        </w:trPr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F7C4477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3D5B6278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75DD7C3E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4CF450E2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2C25F2" w:rsidRPr="00474BB4" w14:paraId="2F254BDE" w14:textId="77777777" w:rsidTr="00E8635B">
        <w:trPr>
          <w:trHeight w:val="300"/>
        </w:trPr>
        <w:tc>
          <w:tcPr>
            <w:tcW w:w="59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8934F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74BB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* Dodaj vrstice, če je potrebno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374E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A3F8" w14:textId="77777777" w:rsidR="002C25F2" w:rsidRPr="00474BB4" w:rsidRDefault="002C25F2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25F2" w:rsidRPr="00474BB4" w14:paraId="540CC0D1" w14:textId="77777777" w:rsidTr="00E8635B">
        <w:trPr>
          <w:trHeight w:val="525"/>
        </w:trPr>
        <w:tc>
          <w:tcPr>
            <w:tcW w:w="97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C5745" w14:textId="77777777" w:rsidR="002C25F2" w:rsidRPr="00474BB4" w:rsidRDefault="002C25F2" w:rsidP="00E8635B">
            <w:pPr>
              <w:spacing w:line="276" w:lineRule="auto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74BB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** Prizna se </w:t>
            </w:r>
            <w:proofErr w:type="spellStart"/>
            <w:r w:rsidRPr="00474BB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max</w:t>
            </w:r>
            <w:proofErr w:type="spellEnd"/>
            <w:r w:rsidRPr="00474BB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. vrednost celotne finančne konstrukcije. Višina deleža v konstrukciji ne sme prekoračiti določene omejitve.</w:t>
            </w:r>
          </w:p>
        </w:tc>
      </w:tr>
    </w:tbl>
    <w:p w14:paraId="084DE819" w14:textId="77777777" w:rsidR="002C25F2" w:rsidRPr="00474BB4" w:rsidRDefault="002C25F2" w:rsidP="002C25F2">
      <w:pPr>
        <w:spacing w:line="276" w:lineRule="auto"/>
        <w:rPr>
          <w:rFonts w:ascii="Arial" w:hAnsi="Arial" w:cs="Arial"/>
          <w:sz w:val="22"/>
          <w:szCs w:val="22"/>
        </w:rPr>
      </w:pPr>
    </w:p>
    <w:p w14:paraId="2FCDB637" w14:textId="77777777" w:rsidR="002C25F2" w:rsidRPr="006F21BE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Kraj in datum: 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  <w:t>Podpis odgovorne osebe:</w:t>
      </w:r>
    </w:p>
    <w:p w14:paraId="01D41920" w14:textId="77777777" w:rsidR="002C25F2" w:rsidRPr="006F21BE" w:rsidRDefault="002C25F2" w:rsidP="002C25F2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6F21BE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  <w:t>(žig)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</w:p>
    <w:p w14:paraId="59A6A921" w14:textId="5C095E00" w:rsidR="00755472" w:rsidRPr="002C25F2" w:rsidRDefault="00755472" w:rsidP="002C25F2"/>
    <w:sectPr w:rsidR="00755472" w:rsidRPr="002C25F2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4BE00" w14:textId="77777777" w:rsidR="00773A90" w:rsidRDefault="00773A90">
      <w:r>
        <w:separator/>
      </w:r>
    </w:p>
  </w:endnote>
  <w:endnote w:type="continuationSeparator" w:id="0">
    <w:p w14:paraId="1BC2C04B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E3298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3DE79CC1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CB1CC" w14:textId="77777777" w:rsidR="00773A90" w:rsidRDefault="00773A90">
      <w:r>
        <w:separator/>
      </w:r>
    </w:p>
  </w:footnote>
  <w:footnote w:type="continuationSeparator" w:id="0">
    <w:p w14:paraId="587AF2AC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374BA" w14:textId="5779FA52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0C5473">
      <w:rPr>
        <w:rFonts w:ascii="Arial" w:hAnsi="Arial" w:cs="Arial"/>
        <w:sz w:val="22"/>
        <w:szCs w:val="22"/>
      </w:rPr>
      <w:t>4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3703">
      <w:rPr>
        <w:rFonts w:ascii="Arial" w:hAnsi="Arial" w:cs="Arial"/>
        <w:sz w:val="22"/>
        <w:szCs w:val="22"/>
      </w:rPr>
      <w:t>MLADINA</w:t>
    </w:r>
  </w:p>
  <w:p w14:paraId="0351E8E1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E52086"/>
    <w:multiLevelType w:val="hybridMultilevel"/>
    <w:tmpl w:val="AACCE03E"/>
    <w:lvl w:ilvl="0" w:tplc="0424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A5D90"/>
    <w:multiLevelType w:val="hybridMultilevel"/>
    <w:tmpl w:val="E4843D3C"/>
    <w:lvl w:ilvl="0" w:tplc="B70CC9C4">
      <w:start w:val="1"/>
      <w:numFmt w:val="upperLetter"/>
      <w:lvlText w:val="%1)"/>
      <w:lvlJc w:val="left"/>
      <w:pPr>
        <w:ind w:left="502" w:hanging="360"/>
      </w:pPr>
      <w:rPr>
        <w:rFonts w:hint="default"/>
        <w:i w:val="0"/>
      </w:rPr>
    </w:lvl>
    <w:lvl w:ilvl="1" w:tplc="04240019" w:tentative="1">
      <w:start w:val="1"/>
      <w:numFmt w:val="lowerLetter"/>
      <w:lvlText w:val="%2."/>
      <w:lvlJc w:val="left"/>
      <w:pPr>
        <w:ind w:left="1222" w:hanging="360"/>
      </w:pPr>
    </w:lvl>
    <w:lvl w:ilvl="2" w:tplc="0424001B" w:tentative="1">
      <w:start w:val="1"/>
      <w:numFmt w:val="lowerRoman"/>
      <w:lvlText w:val="%3."/>
      <w:lvlJc w:val="right"/>
      <w:pPr>
        <w:ind w:left="1942" w:hanging="180"/>
      </w:pPr>
    </w:lvl>
    <w:lvl w:ilvl="3" w:tplc="0424000F" w:tentative="1">
      <w:start w:val="1"/>
      <w:numFmt w:val="decimal"/>
      <w:lvlText w:val="%4."/>
      <w:lvlJc w:val="left"/>
      <w:pPr>
        <w:ind w:left="2662" w:hanging="360"/>
      </w:pPr>
    </w:lvl>
    <w:lvl w:ilvl="4" w:tplc="04240019" w:tentative="1">
      <w:start w:val="1"/>
      <w:numFmt w:val="lowerLetter"/>
      <w:lvlText w:val="%5."/>
      <w:lvlJc w:val="left"/>
      <w:pPr>
        <w:ind w:left="3382" w:hanging="360"/>
      </w:pPr>
    </w:lvl>
    <w:lvl w:ilvl="5" w:tplc="0424001B" w:tentative="1">
      <w:start w:val="1"/>
      <w:numFmt w:val="lowerRoman"/>
      <w:lvlText w:val="%6."/>
      <w:lvlJc w:val="right"/>
      <w:pPr>
        <w:ind w:left="4102" w:hanging="180"/>
      </w:pPr>
    </w:lvl>
    <w:lvl w:ilvl="6" w:tplc="0424000F" w:tentative="1">
      <w:start w:val="1"/>
      <w:numFmt w:val="decimal"/>
      <w:lvlText w:val="%7."/>
      <w:lvlJc w:val="left"/>
      <w:pPr>
        <w:ind w:left="4822" w:hanging="360"/>
      </w:pPr>
    </w:lvl>
    <w:lvl w:ilvl="7" w:tplc="04240019" w:tentative="1">
      <w:start w:val="1"/>
      <w:numFmt w:val="lowerLetter"/>
      <w:lvlText w:val="%8."/>
      <w:lvlJc w:val="left"/>
      <w:pPr>
        <w:ind w:left="5542" w:hanging="360"/>
      </w:pPr>
    </w:lvl>
    <w:lvl w:ilvl="8" w:tplc="0424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33E93C8C"/>
    <w:multiLevelType w:val="hybridMultilevel"/>
    <w:tmpl w:val="BB4A90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D637EE"/>
    <w:multiLevelType w:val="hybridMultilevel"/>
    <w:tmpl w:val="FA4010A6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C1F200D"/>
    <w:multiLevelType w:val="hybridMultilevel"/>
    <w:tmpl w:val="AF6422E0"/>
    <w:lvl w:ilvl="0" w:tplc="04240017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226" w:hanging="360"/>
      </w:pPr>
    </w:lvl>
    <w:lvl w:ilvl="2" w:tplc="0424001B" w:tentative="1">
      <w:start w:val="1"/>
      <w:numFmt w:val="lowerRoman"/>
      <w:lvlText w:val="%3."/>
      <w:lvlJc w:val="right"/>
      <w:pPr>
        <w:ind w:left="2946" w:hanging="180"/>
      </w:pPr>
    </w:lvl>
    <w:lvl w:ilvl="3" w:tplc="0424000F" w:tentative="1">
      <w:start w:val="1"/>
      <w:numFmt w:val="decimal"/>
      <w:lvlText w:val="%4."/>
      <w:lvlJc w:val="left"/>
      <w:pPr>
        <w:ind w:left="3666" w:hanging="360"/>
      </w:pPr>
    </w:lvl>
    <w:lvl w:ilvl="4" w:tplc="04240019" w:tentative="1">
      <w:start w:val="1"/>
      <w:numFmt w:val="lowerLetter"/>
      <w:lvlText w:val="%5."/>
      <w:lvlJc w:val="left"/>
      <w:pPr>
        <w:ind w:left="4386" w:hanging="360"/>
      </w:pPr>
    </w:lvl>
    <w:lvl w:ilvl="5" w:tplc="0424001B" w:tentative="1">
      <w:start w:val="1"/>
      <w:numFmt w:val="lowerRoman"/>
      <w:lvlText w:val="%6."/>
      <w:lvlJc w:val="right"/>
      <w:pPr>
        <w:ind w:left="5106" w:hanging="180"/>
      </w:pPr>
    </w:lvl>
    <w:lvl w:ilvl="6" w:tplc="0424000F" w:tentative="1">
      <w:start w:val="1"/>
      <w:numFmt w:val="decimal"/>
      <w:lvlText w:val="%7."/>
      <w:lvlJc w:val="left"/>
      <w:pPr>
        <w:ind w:left="5826" w:hanging="360"/>
      </w:pPr>
    </w:lvl>
    <w:lvl w:ilvl="7" w:tplc="04240019" w:tentative="1">
      <w:start w:val="1"/>
      <w:numFmt w:val="lowerLetter"/>
      <w:lvlText w:val="%8."/>
      <w:lvlJc w:val="left"/>
      <w:pPr>
        <w:ind w:left="6546" w:hanging="360"/>
      </w:pPr>
    </w:lvl>
    <w:lvl w:ilvl="8" w:tplc="0424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1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6808">
    <w:abstractNumId w:val="3"/>
  </w:num>
  <w:num w:numId="2" w16cid:durableId="1762951015">
    <w:abstractNumId w:val="11"/>
  </w:num>
  <w:num w:numId="3" w16cid:durableId="1545211020">
    <w:abstractNumId w:val="0"/>
  </w:num>
  <w:num w:numId="4" w16cid:durableId="319817648">
    <w:abstractNumId w:val="6"/>
  </w:num>
  <w:num w:numId="5" w16cid:durableId="604848505">
    <w:abstractNumId w:val="7"/>
  </w:num>
  <w:num w:numId="6" w16cid:durableId="2025939800">
    <w:abstractNumId w:val="1"/>
  </w:num>
  <w:num w:numId="7" w16cid:durableId="1661810877">
    <w:abstractNumId w:val="7"/>
  </w:num>
  <w:num w:numId="8" w16cid:durableId="1496729772">
    <w:abstractNumId w:val="9"/>
  </w:num>
  <w:num w:numId="9" w16cid:durableId="1137843522">
    <w:abstractNumId w:val="12"/>
  </w:num>
  <w:num w:numId="10" w16cid:durableId="1330135783">
    <w:abstractNumId w:val="10"/>
  </w:num>
  <w:num w:numId="11" w16cid:durableId="1828015675">
    <w:abstractNumId w:val="4"/>
  </w:num>
  <w:num w:numId="12" w16cid:durableId="22096880">
    <w:abstractNumId w:val="2"/>
  </w:num>
  <w:num w:numId="13" w16cid:durableId="1222714422">
    <w:abstractNumId w:val="8"/>
  </w:num>
  <w:num w:numId="14" w16cid:durableId="11255845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5473"/>
    <w:rsid w:val="000C6B96"/>
    <w:rsid w:val="000D384E"/>
    <w:rsid w:val="00124C1D"/>
    <w:rsid w:val="001426C6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25F2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81203D"/>
    <w:rsid w:val="00815BE6"/>
    <w:rsid w:val="00854683"/>
    <w:rsid w:val="00876693"/>
    <w:rsid w:val="00893594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3703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5F14C7"/>
  <w15:chartTrackingRefBased/>
  <w15:docId w15:val="{B4AA88E2-40C0-4C51-8DE4-7D15C221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paragraph" w:styleId="Telobesedila2">
    <w:name w:val="Body Text 2"/>
    <w:basedOn w:val="Navaden"/>
    <w:link w:val="Telobesedila2Znak"/>
    <w:rsid w:val="002C25F2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2C25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23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6144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3-12-28T12:05:00Z</dcterms:created>
  <dcterms:modified xsi:type="dcterms:W3CDTF">2023-12-28T12:05:00Z</dcterms:modified>
</cp:coreProperties>
</file>